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978" w:rsidRDefault="0099559F">
      <w:pPr>
        <w:pStyle w:val="Title"/>
      </w:pPr>
      <w:r>
        <w:t>The Dark Night of the Soul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:rsidR="00E81978" w:rsidRDefault="0008250A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:rsidR="00E81978" w:rsidRDefault="005D3A03">
          <w:pPr>
            <w:pStyle w:val="Title"/>
          </w:pPr>
          <w:r>
            <w:t>Author Note</w:t>
          </w:r>
        </w:p>
      </w:sdtContent>
    </w:sdt>
    <w:p w:rsidR="00E81978" w:rsidRDefault="00E81978" w:rsidP="00B823AA">
      <w:pPr>
        <w:pStyle w:val="Title2"/>
      </w:pPr>
    </w:p>
    <w:p w:rsidR="00E81978" w:rsidRDefault="00E81978"/>
    <w:p w:rsidR="002F170D" w:rsidRDefault="0099559F" w:rsidP="002F170D">
      <w:pPr>
        <w:pStyle w:val="SectionTitle"/>
      </w:pPr>
      <w:r>
        <w:lastRenderedPageBreak/>
        <w:t>The Dark Night of the Soul</w:t>
      </w:r>
    </w:p>
    <w:p w:rsidR="00BC7F03" w:rsidRDefault="0099559F" w:rsidP="00BC7F03">
      <w:r>
        <w:t xml:space="preserve">When I look back and think of the life that I have lived, </w:t>
      </w:r>
      <w:r w:rsidR="00DA25A7">
        <w:t xml:space="preserve">I believe there </w:t>
      </w:r>
      <w:r w:rsidR="00DA25A7" w:rsidRPr="005442CB">
        <w:rPr>
          <w:noProof/>
        </w:rPr>
        <w:t>ha</w:t>
      </w:r>
      <w:r w:rsidR="005442CB">
        <w:rPr>
          <w:noProof/>
        </w:rPr>
        <w:t>s</w:t>
      </w:r>
      <w:r w:rsidR="00DA25A7" w:rsidRPr="005442CB">
        <w:rPr>
          <w:noProof/>
        </w:rPr>
        <w:t>n’t</w:t>
      </w:r>
      <w:r w:rsidR="00DA25A7">
        <w:t xml:space="preserve"> been an instant where I was hopeless enough, in enough pain, angry or even racked with guilt to such an extent that I would contemplate taking my own life. </w:t>
      </w:r>
      <w:r w:rsidR="00BC7F03">
        <w:t>I have also been lucky to never have anyone in my life feel this way</w:t>
      </w:r>
      <w:r w:rsidR="009957B5">
        <w:t>,</w:t>
      </w:r>
      <w:r w:rsidR="00BC7F03">
        <w:t xml:space="preserve"> or take their own life. Thus, the only exposure I have to suicide is through books alone.</w:t>
      </w:r>
    </w:p>
    <w:p w:rsidR="00BC7F03" w:rsidRDefault="001B12A4" w:rsidP="00BC7F03">
      <w:r>
        <w:t>As someone on the precipice of teenagerhood, in an effort to seem mature beyond my age</w:t>
      </w:r>
      <w:r w:rsidR="008C50F4">
        <w:t>,</w:t>
      </w:r>
      <w:r>
        <w:t xml:space="preserve"> I believe, I read </w:t>
      </w:r>
      <w:r w:rsidRPr="001B12A4">
        <w:rPr>
          <w:i/>
        </w:rPr>
        <w:t>Veronika decides to die</w:t>
      </w:r>
      <w:r>
        <w:t xml:space="preserve"> by Paulo Coelho. As the title puts, Veronika does decide to die, but she fails to do so. However, she gets a chance t</w:t>
      </w:r>
      <w:r w:rsidR="009C0A16">
        <w:t>o live anew and whatever reason she had for wanting to die no longer seemed valid</w:t>
      </w:r>
      <w:r w:rsidR="008C50F4">
        <w:t xml:space="preserve"> by the time the books come to a close</w:t>
      </w:r>
      <w:r w:rsidR="009C0A16">
        <w:t>.</w:t>
      </w:r>
    </w:p>
    <w:p w:rsidR="001069C9" w:rsidRDefault="00864D62" w:rsidP="001069C9">
      <w:r>
        <w:t>Then</w:t>
      </w:r>
      <w:r w:rsidR="009C0A16">
        <w:t xml:space="preserve"> came </w:t>
      </w:r>
      <w:r w:rsidR="009C0A16" w:rsidRPr="009C0A16">
        <w:rPr>
          <w:i/>
        </w:rPr>
        <w:t>Thirteen Reasons Why</w:t>
      </w:r>
      <w:r w:rsidR="009C0A16">
        <w:rPr>
          <w:i/>
        </w:rPr>
        <w:t xml:space="preserve"> </w:t>
      </w:r>
      <w:r w:rsidR="009C0A16">
        <w:t>by Jay Asher. By the time this book fe</w:t>
      </w:r>
      <w:r>
        <w:t>l</w:t>
      </w:r>
      <w:r w:rsidR="009C0A16">
        <w:t xml:space="preserve">l into my hands, I had </w:t>
      </w:r>
      <w:r>
        <w:t xml:space="preserve">begun avoiding books </w:t>
      </w:r>
      <w:r w:rsidRPr="005442CB">
        <w:rPr>
          <w:noProof/>
        </w:rPr>
        <w:t>associated</w:t>
      </w:r>
      <w:r>
        <w:t xml:space="preserve"> with the subject of death. I am a hopeless romantic and the idea of </w:t>
      </w:r>
      <w:r w:rsidRPr="005442CB">
        <w:rPr>
          <w:noProof/>
        </w:rPr>
        <w:t>a pair</w:t>
      </w:r>
      <w:r>
        <w:t xml:space="preserve"> of lovers spending the rest of their lives alone, following the death of their soulmate was unbearable to me. However, Hannah was already dead, and I wanted to know why. Its been a good </w:t>
      </w:r>
      <w:r w:rsidR="00CC1E0E">
        <w:t>7 years sin</w:t>
      </w:r>
      <w:r w:rsidR="009957B5">
        <w:t>ce I first read the book, and t</w:t>
      </w:r>
      <w:r w:rsidR="00CC1E0E">
        <w:t xml:space="preserve">o this day I contemplate what is that one thing that could change the </w:t>
      </w:r>
      <w:proofErr w:type="gramStart"/>
      <w:r w:rsidR="00CC1E0E">
        <w:t>equation</w:t>
      </w:r>
      <w:r w:rsidR="009957B5">
        <w:t>,</w:t>
      </w:r>
      <w:r w:rsidR="00CC1E0E">
        <w:t xml:space="preserve"> and</w:t>
      </w:r>
      <w:proofErr w:type="gramEnd"/>
      <w:r w:rsidR="00CC1E0E">
        <w:t xml:space="preserve"> </w:t>
      </w:r>
      <w:r w:rsidR="00CC1E0E" w:rsidRPr="005442CB">
        <w:rPr>
          <w:noProof/>
        </w:rPr>
        <w:t>be</w:t>
      </w:r>
      <w:r w:rsidR="00CC1E0E">
        <w:t xml:space="preserve"> the thing that saved Hannah. The fo</w:t>
      </w:r>
      <w:r w:rsidR="009957B5">
        <w:t xml:space="preserve">ur apocalyptic horsemen of </w:t>
      </w:r>
      <w:r w:rsidR="004053BA">
        <w:t>self-</w:t>
      </w:r>
      <w:bookmarkStart w:id="0" w:name="_GoBack"/>
      <w:bookmarkEnd w:id="0"/>
      <w:r w:rsidR="00CC1E0E">
        <w:t xml:space="preserve">destruction came for </w:t>
      </w:r>
      <w:r w:rsidR="001069C9">
        <w:t xml:space="preserve">Hannah and drew her under the surface. She couldn’t draw one last </w:t>
      </w:r>
      <w:r w:rsidR="001069C9" w:rsidRPr="005442CB">
        <w:rPr>
          <w:noProof/>
        </w:rPr>
        <w:t>breath</w:t>
      </w:r>
      <w:r w:rsidR="001069C9">
        <w:t>. She couldn’t rethink the way her life could change. She was going under and only 13 people in the world knew why.</w:t>
      </w:r>
    </w:p>
    <w:p w:rsidR="00ED2D01" w:rsidRPr="009C0A16" w:rsidRDefault="00ED2D01" w:rsidP="001069C9">
      <w:r>
        <w:t xml:space="preserve">People tell me I have </w:t>
      </w:r>
      <w:r w:rsidR="005442CB">
        <w:t xml:space="preserve">the </w:t>
      </w:r>
      <w:r w:rsidR="009957B5">
        <w:rPr>
          <w:noProof/>
        </w:rPr>
        <w:t>H</w:t>
      </w:r>
      <w:r w:rsidRPr="005442CB">
        <w:rPr>
          <w:noProof/>
        </w:rPr>
        <w:t>ero</w:t>
      </w:r>
      <w:r>
        <w:t xml:space="preserve"> </w:t>
      </w:r>
      <w:r w:rsidR="009957B5">
        <w:t>C</w:t>
      </w:r>
      <w:r>
        <w:t xml:space="preserve">omplex. I like to save people. I like bringing something meaningful to their </w:t>
      </w:r>
      <w:r w:rsidRPr="005442CB">
        <w:rPr>
          <w:noProof/>
        </w:rPr>
        <w:t>li</w:t>
      </w:r>
      <w:r w:rsidR="005442CB">
        <w:rPr>
          <w:noProof/>
        </w:rPr>
        <w:t>ves</w:t>
      </w:r>
      <w:r>
        <w:t xml:space="preserve"> and change their perspective one tiny bit, just enough that their world seems a little brighter. </w:t>
      </w:r>
      <w:r w:rsidR="005442CB">
        <w:t>The fact that I couldn’t save Hannah, a fictional character that was already dead when I got to know her, weighs heavily on my mind.</w:t>
      </w:r>
    </w:p>
    <w:sectPr w:rsidR="00ED2D01" w:rsidRPr="009C0A16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250A" w:rsidRDefault="0008250A">
      <w:pPr>
        <w:spacing w:line="240" w:lineRule="auto"/>
      </w:pPr>
      <w:r>
        <w:separator/>
      </w:r>
    </w:p>
    <w:p w:rsidR="0008250A" w:rsidRDefault="0008250A"/>
  </w:endnote>
  <w:endnote w:type="continuationSeparator" w:id="0">
    <w:p w:rsidR="0008250A" w:rsidRDefault="0008250A">
      <w:pPr>
        <w:spacing w:line="240" w:lineRule="auto"/>
      </w:pPr>
      <w:r>
        <w:continuationSeparator/>
      </w:r>
    </w:p>
    <w:p w:rsidR="0008250A" w:rsidRDefault="000825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250A" w:rsidRDefault="0008250A">
      <w:pPr>
        <w:spacing w:line="240" w:lineRule="auto"/>
      </w:pPr>
      <w:r>
        <w:separator/>
      </w:r>
    </w:p>
    <w:p w:rsidR="0008250A" w:rsidRDefault="0008250A"/>
  </w:footnote>
  <w:footnote w:type="continuationSeparator" w:id="0">
    <w:p w:rsidR="0008250A" w:rsidRDefault="0008250A">
      <w:pPr>
        <w:spacing w:line="240" w:lineRule="auto"/>
      </w:pPr>
      <w:r>
        <w:continuationSeparator/>
      </w:r>
    </w:p>
    <w:p w:rsidR="0008250A" w:rsidRDefault="000825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99559F">
    <w:pPr>
      <w:pStyle w:val="Header"/>
    </w:pPr>
    <w:r>
      <w:t>PSYCHOLOGY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957B5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r w:rsidR="0099559F">
      <w:t>PSYCHOLOG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9957B5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TI1NTQ1sDQHcpV0lIJTi4sz8/NACoxrAaDfRmgsAAAA"/>
  </w:docVars>
  <w:rsids>
    <w:rsidRoot w:val="005C39B5"/>
    <w:rsid w:val="0008250A"/>
    <w:rsid w:val="000A11A0"/>
    <w:rsid w:val="000A40AE"/>
    <w:rsid w:val="000D3F41"/>
    <w:rsid w:val="001069C9"/>
    <w:rsid w:val="001B12A4"/>
    <w:rsid w:val="002F170D"/>
    <w:rsid w:val="00355DCA"/>
    <w:rsid w:val="004053BA"/>
    <w:rsid w:val="00470DA9"/>
    <w:rsid w:val="004724D7"/>
    <w:rsid w:val="0051485B"/>
    <w:rsid w:val="005442CB"/>
    <w:rsid w:val="00551A02"/>
    <w:rsid w:val="005534FA"/>
    <w:rsid w:val="005B3A43"/>
    <w:rsid w:val="005C39B5"/>
    <w:rsid w:val="005D3A03"/>
    <w:rsid w:val="00692D73"/>
    <w:rsid w:val="008002C0"/>
    <w:rsid w:val="00864D62"/>
    <w:rsid w:val="008C50F4"/>
    <w:rsid w:val="008C5323"/>
    <w:rsid w:val="008D477A"/>
    <w:rsid w:val="0099559F"/>
    <w:rsid w:val="009957B5"/>
    <w:rsid w:val="009A6A3B"/>
    <w:rsid w:val="009C0A16"/>
    <w:rsid w:val="00A65E38"/>
    <w:rsid w:val="00B823AA"/>
    <w:rsid w:val="00B961A1"/>
    <w:rsid w:val="00BA45DB"/>
    <w:rsid w:val="00BC7F03"/>
    <w:rsid w:val="00BF4184"/>
    <w:rsid w:val="00C0601E"/>
    <w:rsid w:val="00C31D30"/>
    <w:rsid w:val="00CC1E0E"/>
    <w:rsid w:val="00CC2BFB"/>
    <w:rsid w:val="00CD6E39"/>
    <w:rsid w:val="00CF6E91"/>
    <w:rsid w:val="00D85B68"/>
    <w:rsid w:val="00DA25A7"/>
    <w:rsid w:val="00E6004D"/>
    <w:rsid w:val="00E81978"/>
    <w:rsid w:val="00ED2D01"/>
    <w:rsid w:val="00EE5314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5070EC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1589"/>
    <w:rsid w:val="000F736C"/>
    <w:rsid w:val="00150C1A"/>
    <w:rsid w:val="00321589"/>
    <w:rsid w:val="00506FCC"/>
    <w:rsid w:val="00557507"/>
    <w:rsid w:val="00582ECA"/>
    <w:rsid w:val="00722BDE"/>
    <w:rsid w:val="00A91B7B"/>
    <w:rsid w:val="00E71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Firefly</cp:lastModifiedBy>
  <cp:revision>4</cp:revision>
  <dcterms:created xsi:type="dcterms:W3CDTF">2019-06-18T15:56:00Z</dcterms:created>
  <dcterms:modified xsi:type="dcterms:W3CDTF">2019-06-18T16:24:00Z</dcterms:modified>
</cp:coreProperties>
</file>